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0CCA107C" w14:textId="77777777" w:rsidR="004271C6" w:rsidRDefault="006131A4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C339E7">
        <w:rPr>
          <w:rFonts w:eastAsia="Times New Roman"/>
        </w:rPr>
        <w:t>Applied Horticulture/Horticultural Operations, General</w:t>
      </w:r>
      <w:r>
        <w:rPr>
          <w:rFonts w:eastAsia="Times New Roman"/>
        </w:rPr>
        <w:t xml:space="preserve"> CIP 01.0601</w:t>
      </w:r>
      <w:r w:rsidR="004271C6" w:rsidRPr="004271C6">
        <w:rPr>
          <w:rFonts w:eastAsia="Times New Roman"/>
          <w:sz w:val="24"/>
          <w:szCs w:val="24"/>
        </w:rPr>
        <w:t xml:space="preserve"> </w:t>
      </w:r>
    </w:p>
    <w:p w14:paraId="6660FFA7" w14:textId="59CFFF8E" w:rsidR="004271C6" w:rsidRPr="004271C6" w:rsidRDefault="004271C6" w:rsidP="004271C6">
      <w:pPr>
        <w:pStyle w:val="Heading1"/>
        <w:spacing w:before="0"/>
        <w:rPr>
          <w:rFonts w:eastAsia="Times New Roman"/>
          <w:sz w:val="24"/>
          <w:szCs w:val="24"/>
        </w:rPr>
      </w:pPr>
      <w:r w:rsidRPr="009826BE">
        <w:rPr>
          <w:rFonts w:eastAsia="Times New Roman"/>
          <w:sz w:val="24"/>
          <w:szCs w:val="24"/>
        </w:rPr>
        <w:t>High School Graduation Years 2022, 2023, 202</w:t>
      </w:r>
      <w:r>
        <w:rPr>
          <w:rFonts w:eastAsia="Times New Roman"/>
          <w:sz w:val="24"/>
          <w:szCs w:val="24"/>
        </w:rPr>
        <w:t>4</w:t>
      </w:r>
    </w:p>
    <w:p w14:paraId="523AF23E" w14:textId="0D3065A5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DB23AF" w:rsidRPr="00DB23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C339E7" w:rsidRPr="00E60D07" w14:paraId="594B24A7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CFD21C8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6FCC71" w:rsidR="00C339E7" w:rsidRPr="00EA581C" w:rsidRDefault="00C339E7" w:rsidP="00C339E7">
            <w:pPr>
              <w:rPr>
                <w:rFonts w:eastAsia="Times New Roman" w:cs="Arial"/>
              </w:rPr>
            </w:pPr>
            <w:r w:rsidRPr="00C55F55">
              <w:t>Follow all general safety, laboratory safety and field-site safety practices and procedures in horticultur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BDC55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500DD05" w14:textId="01685D53" w:rsidR="00C339E7" w:rsidRPr="007471BF" w:rsidRDefault="00C339E7" w:rsidP="00C339E7">
            <w:r w:rsidRPr="00C55F55">
              <w:t>102</w:t>
            </w:r>
          </w:p>
        </w:tc>
        <w:tc>
          <w:tcPr>
            <w:tcW w:w="7650" w:type="dxa"/>
            <w:vAlign w:val="center"/>
          </w:tcPr>
          <w:p w14:paraId="4D2BCFA0" w14:textId="3B5A33E9" w:rsidR="00C339E7" w:rsidRPr="004D4EFE" w:rsidRDefault="00C339E7" w:rsidP="00C339E7">
            <w:r w:rsidRPr="00C55F55">
              <w:t>Follow all OSHA safety standards for the horticulture services industry.</w:t>
            </w:r>
          </w:p>
        </w:tc>
        <w:tc>
          <w:tcPr>
            <w:tcW w:w="1620" w:type="dxa"/>
            <w:vAlign w:val="center"/>
          </w:tcPr>
          <w:p w14:paraId="24C8F9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004B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61E0F6E" w14:textId="4E0F7804" w:rsidR="00C339E7" w:rsidRPr="007471BF" w:rsidRDefault="00C339E7" w:rsidP="00C339E7">
            <w:r w:rsidRPr="00C55F55">
              <w:t>103</w:t>
            </w:r>
          </w:p>
        </w:tc>
        <w:tc>
          <w:tcPr>
            <w:tcW w:w="7650" w:type="dxa"/>
            <w:vAlign w:val="center"/>
          </w:tcPr>
          <w:p w14:paraId="7A42E006" w14:textId="2E31323E" w:rsidR="00C339E7" w:rsidRPr="004D4EFE" w:rsidRDefault="00C339E7" w:rsidP="00C339E7">
            <w:r w:rsidRPr="00C55F55">
              <w:t>Follow procedures written in the Safety Data Sheet (SDS) information system.</w:t>
            </w:r>
          </w:p>
        </w:tc>
        <w:tc>
          <w:tcPr>
            <w:tcW w:w="1620" w:type="dxa"/>
            <w:vAlign w:val="center"/>
          </w:tcPr>
          <w:p w14:paraId="72994A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60D6D9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8DB0966" w14:textId="20081776" w:rsidR="00C339E7" w:rsidRPr="007471BF" w:rsidRDefault="00C339E7" w:rsidP="00C339E7">
            <w:r w:rsidRPr="00C55F55">
              <w:t>104</w:t>
            </w:r>
          </w:p>
        </w:tc>
        <w:tc>
          <w:tcPr>
            <w:tcW w:w="7650" w:type="dxa"/>
            <w:vAlign w:val="center"/>
          </w:tcPr>
          <w:p w14:paraId="36048C4F" w14:textId="3FF36B6B" w:rsidR="00C339E7" w:rsidRPr="004D4EFE" w:rsidRDefault="00C339E7" w:rsidP="00C339E7">
            <w:r w:rsidRPr="00C55F55">
              <w:t>Operate horticulture equipment.</w:t>
            </w:r>
          </w:p>
        </w:tc>
        <w:tc>
          <w:tcPr>
            <w:tcW w:w="1620" w:type="dxa"/>
            <w:vAlign w:val="center"/>
          </w:tcPr>
          <w:p w14:paraId="67878F0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F5FE9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A054F49" w14:textId="7D33CD19" w:rsidR="00C339E7" w:rsidRPr="007471BF" w:rsidRDefault="00C339E7" w:rsidP="00C339E7">
            <w:r w:rsidRPr="00C55F55">
              <w:t>105</w:t>
            </w:r>
          </w:p>
        </w:tc>
        <w:tc>
          <w:tcPr>
            <w:tcW w:w="7650" w:type="dxa"/>
            <w:vAlign w:val="center"/>
          </w:tcPr>
          <w:p w14:paraId="28BF5E1D" w14:textId="778293CE" w:rsidR="00C339E7" w:rsidRPr="004D4EFE" w:rsidRDefault="00C339E7" w:rsidP="00C339E7">
            <w:r w:rsidRPr="00C55F55">
              <w:t>Select the proper protective clothing and equipment.</w:t>
            </w:r>
          </w:p>
        </w:tc>
        <w:tc>
          <w:tcPr>
            <w:tcW w:w="1620" w:type="dxa"/>
            <w:vAlign w:val="center"/>
          </w:tcPr>
          <w:p w14:paraId="508A5A0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066C900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08089FF" w14:textId="61C6DA88" w:rsidR="00C339E7" w:rsidRPr="007471BF" w:rsidRDefault="00C339E7" w:rsidP="00C339E7">
            <w:r w:rsidRPr="00C55F55">
              <w:t>106</w:t>
            </w:r>
          </w:p>
        </w:tc>
        <w:tc>
          <w:tcPr>
            <w:tcW w:w="7650" w:type="dxa"/>
            <w:vAlign w:val="center"/>
          </w:tcPr>
          <w:p w14:paraId="4E3AC717" w14:textId="201A6EC2" w:rsidR="00C339E7" w:rsidRPr="004D4EFE" w:rsidRDefault="00C339E7" w:rsidP="00C339E7">
            <w:r w:rsidRPr="00C55F55">
              <w:t>RESERVED</w:t>
            </w:r>
          </w:p>
        </w:tc>
        <w:tc>
          <w:tcPr>
            <w:tcW w:w="1620" w:type="dxa"/>
            <w:vAlign w:val="center"/>
          </w:tcPr>
          <w:p w14:paraId="3FF493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8F6E2C" w:rsidR="00E60D07" w:rsidRDefault="00E60D07" w:rsidP="00E60D07">
      <w:pPr>
        <w:pStyle w:val="Heading2"/>
      </w:pPr>
      <w:r>
        <w:t xml:space="preserve">200 </w:t>
      </w:r>
      <w:r w:rsidR="00C339E7">
        <w:t>Safe and Proper Plant Health Care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7D3CCF8" w14:textId="77777777" w:rsidTr="00C339E7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3BF1F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C9F05BC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Control weeds, insects, and plant diseas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6B27CC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B513863" w14:textId="13929A26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2</w:t>
            </w:r>
          </w:p>
        </w:tc>
        <w:tc>
          <w:tcPr>
            <w:tcW w:w="7650" w:type="dxa"/>
            <w:vAlign w:val="center"/>
          </w:tcPr>
          <w:p w14:paraId="55ED1763" w14:textId="2DE9FBC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Interpret horticulture product labels.</w:t>
            </w:r>
          </w:p>
        </w:tc>
        <w:tc>
          <w:tcPr>
            <w:tcW w:w="1620" w:type="dxa"/>
            <w:vAlign w:val="center"/>
          </w:tcPr>
          <w:p w14:paraId="03A7209D" w14:textId="733F4C14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C2E134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E178321" w14:textId="7EF78A40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3</w:t>
            </w:r>
          </w:p>
        </w:tc>
        <w:tc>
          <w:tcPr>
            <w:tcW w:w="7650" w:type="dxa"/>
            <w:vAlign w:val="center"/>
          </w:tcPr>
          <w:p w14:paraId="170E6E85" w14:textId="35EE926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Formulate quantities of horticultural products used in plant health care.</w:t>
            </w:r>
          </w:p>
        </w:tc>
        <w:tc>
          <w:tcPr>
            <w:tcW w:w="1620" w:type="dxa"/>
            <w:vAlign w:val="center"/>
          </w:tcPr>
          <w:p w14:paraId="1FB29C97" w14:textId="7114855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4177C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22CAE6" w14:textId="755247E8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4</w:t>
            </w:r>
          </w:p>
        </w:tc>
        <w:tc>
          <w:tcPr>
            <w:tcW w:w="7650" w:type="dxa"/>
            <w:vAlign w:val="center"/>
          </w:tcPr>
          <w:p w14:paraId="70CEB03E" w14:textId="651276C3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9EAC9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461B6F" w14:textId="4011055D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>205</w:t>
            </w:r>
          </w:p>
        </w:tc>
        <w:tc>
          <w:tcPr>
            <w:tcW w:w="7650" w:type="dxa"/>
            <w:vAlign w:val="center"/>
          </w:tcPr>
          <w:p w14:paraId="59975919" w14:textId="0B217DC9" w:rsidR="00C339E7" w:rsidRPr="00E60D07" w:rsidRDefault="00C339E7" w:rsidP="00C339E7">
            <w:pPr>
              <w:rPr>
                <w:rFonts w:eastAsia="Times New Roman" w:cs="Arial"/>
              </w:rPr>
            </w:pPr>
            <w:r w:rsidRPr="0056764C">
              <w:t xml:space="preserve">Investigate the concept of </w:t>
            </w:r>
            <w:r w:rsidR="00642B90">
              <w:t>p</w:t>
            </w:r>
            <w:r w:rsidRPr="0056764C">
              <w:t xml:space="preserve">lant </w:t>
            </w:r>
            <w:r w:rsidR="00642B90">
              <w:t>h</w:t>
            </w:r>
            <w:r w:rsidRPr="0056764C">
              <w:t xml:space="preserve">ealth </w:t>
            </w:r>
            <w:r w:rsidR="00642B90">
              <w:t>c</w:t>
            </w:r>
            <w:r w:rsidRPr="0056764C">
              <w:t>are</w:t>
            </w:r>
            <w:r w:rsidR="00642B90">
              <w:t xml:space="preserve">, e.g., </w:t>
            </w:r>
            <w:r w:rsidRPr="0056764C">
              <w:t>disease, nutrients.</w:t>
            </w:r>
          </w:p>
        </w:tc>
        <w:tc>
          <w:tcPr>
            <w:tcW w:w="1620" w:type="dxa"/>
            <w:vAlign w:val="center"/>
          </w:tcPr>
          <w:p w14:paraId="1E4203E1" w14:textId="2880E572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2BC33B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CC87070" w14:textId="2815C309" w:rsidR="00C339E7" w:rsidRPr="00352454" w:rsidRDefault="00C339E7" w:rsidP="00C339E7">
            <w:r w:rsidRPr="0056764C">
              <w:t>206</w:t>
            </w:r>
          </w:p>
        </w:tc>
        <w:tc>
          <w:tcPr>
            <w:tcW w:w="7650" w:type="dxa"/>
            <w:vAlign w:val="center"/>
          </w:tcPr>
          <w:p w14:paraId="308E73A5" w14:textId="78E85B72" w:rsidR="00C339E7" w:rsidRPr="00352454" w:rsidRDefault="00C339E7" w:rsidP="00C339E7">
            <w:r w:rsidRPr="0056764C">
              <w:t xml:space="preserve">Distinguish the components of an </w:t>
            </w:r>
            <w:r w:rsidR="00642B90">
              <w:t>i</w:t>
            </w:r>
            <w:r w:rsidRPr="0056764C">
              <w:t xml:space="preserve">ntegrated </w:t>
            </w:r>
            <w:r w:rsidR="00642B90">
              <w:t>p</w:t>
            </w:r>
            <w:r w:rsidRPr="0056764C">
              <w:t xml:space="preserve">est </w:t>
            </w:r>
            <w:r w:rsidR="00642B90">
              <w:t>m</w:t>
            </w:r>
            <w:r w:rsidRPr="0056764C">
              <w:t>anagement program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63F75D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FB76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4A77FE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92AA34B" w14:textId="0D29FBC7" w:rsidR="00C339E7" w:rsidRPr="00352454" w:rsidRDefault="00C339E7" w:rsidP="00C339E7">
            <w:r w:rsidRPr="0056764C">
              <w:t>207</w:t>
            </w:r>
          </w:p>
        </w:tc>
        <w:tc>
          <w:tcPr>
            <w:tcW w:w="7650" w:type="dxa"/>
            <w:vAlign w:val="center"/>
          </w:tcPr>
          <w:p w14:paraId="73C76742" w14:textId="1EACAC74" w:rsidR="00C339E7" w:rsidRPr="00352454" w:rsidRDefault="00C339E7" w:rsidP="00C339E7">
            <w:r w:rsidRPr="0056764C">
              <w:t>Analyze various horticultural pests including their signs and symptoms.</w:t>
            </w:r>
          </w:p>
        </w:tc>
        <w:tc>
          <w:tcPr>
            <w:tcW w:w="1620" w:type="dxa"/>
            <w:vAlign w:val="center"/>
          </w:tcPr>
          <w:p w14:paraId="43D1484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EF5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8E05A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B49C99C" w14:textId="6160A997" w:rsidR="00C339E7" w:rsidRPr="00352454" w:rsidRDefault="00C339E7" w:rsidP="00C339E7">
            <w:r w:rsidRPr="0056764C">
              <w:t>208</w:t>
            </w:r>
          </w:p>
        </w:tc>
        <w:tc>
          <w:tcPr>
            <w:tcW w:w="7650" w:type="dxa"/>
            <w:vAlign w:val="center"/>
          </w:tcPr>
          <w:p w14:paraId="58C84F3F" w14:textId="545702AF" w:rsidR="00C339E7" w:rsidRPr="00352454" w:rsidRDefault="00C339E7" w:rsidP="00C339E7">
            <w:r w:rsidRPr="0056764C">
              <w:t>RESERVED</w:t>
            </w:r>
          </w:p>
        </w:tc>
        <w:tc>
          <w:tcPr>
            <w:tcW w:w="1620" w:type="dxa"/>
            <w:vAlign w:val="center"/>
          </w:tcPr>
          <w:p w14:paraId="1794FB2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74DE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72CAA3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2606C46" w14:textId="290EE4F1" w:rsidR="00C339E7" w:rsidRPr="00352454" w:rsidRDefault="00C339E7" w:rsidP="00C339E7">
            <w:r w:rsidRPr="0056764C">
              <w:t>209</w:t>
            </w:r>
          </w:p>
        </w:tc>
        <w:tc>
          <w:tcPr>
            <w:tcW w:w="7650" w:type="dxa"/>
            <w:vAlign w:val="center"/>
          </w:tcPr>
          <w:p w14:paraId="7826C146" w14:textId="3B71C492" w:rsidR="00C339E7" w:rsidRPr="00352454" w:rsidRDefault="00C339E7" w:rsidP="00C339E7">
            <w:r w:rsidRPr="0056764C">
              <w:t>Prepare for PA Pesticide Certification.</w:t>
            </w:r>
          </w:p>
        </w:tc>
        <w:tc>
          <w:tcPr>
            <w:tcW w:w="1620" w:type="dxa"/>
            <w:vAlign w:val="center"/>
          </w:tcPr>
          <w:p w14:paraId="01D180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7F7D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B714AF1" w14:textId="0E6EC92C" w:rsidR="006131A4" w:rsidRPr="006131A4" w:rsidRDefault="00E60D07" w:rsidP="006131A4">
      <w:pPr>
        <w:pStyle w:val="Heading2"/>
      </w:pPr>
      <w:r>
        <w:lastRenderedPageBreak/>
        <w:t xml:space="preserve">300 </w:t>
      </w:r>
      <w:r w:rsidR="00C339E7">
        <w:t>Basic Botan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6963B85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0239E8" w14:textId="6741D2C0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1</w:t>
            </w:r>
          </w:p>
        </w:tc>
        <w:tc>
          <w:tcPr>
            <w:tcW w:w="7650" w:type="dxa"/>
            <w:vAlign w:val="center"/>
          </w:tcPr>
          <w:p w14:paraId="3374318E" w14:textId="03542C5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Describe the process of photosynthesis, respiration, translocation, and transpiration.</w:t>
            </w:r>
          </w:p>
        </w:tc>
        <w:tc>
          <w:tcPr>
            <w:tcW w:w="1620" w:type="dxa"/>
            <w:hideMark/>
          </w:tcPr>
          <w:p w14:paraId="0B9DD7E0" w14:textId="0569F95A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8A0D7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1A4BEB3" w14:textId="55EB6746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302</w:t>
            </w:r>
          </w:p>
        </w:tc>
        <w:tc>
          <w:tcPr>
            <w:tcW w:w="7650" w:type="dxa"/>
            <w:vAlign w:val="center"/>
          </w:tcPr>
          <w:p w14:paraId="1834969F" w14:textId="02E79088" w:rsidR="00C339E7" w:rsidRPr="00E60D07" w:rsidRDefault="00C339E7" w:rsidP="00C339E7">
            <w:pPr>
              <w:rPr>
                <w:rFonts w:eastAsia="Times New Roman" w:cs="Arial"/>
              </w:rPr>
            </w:pPr>
            <w:r w:rsidRPr="00995F61">
              <w:t>Compare plant cell structure, organization</w:t>
            </w:r>
            <w:r w:rsidR="00642B90">
              <w:t>,</w:t>
            </w:r>
            <w:r w:rsidRPr="00995F61">
              <w:t xml:space="preserve"> and function.</w:t>
            </w:r>
          </w:p>
        </w:tc>
        <w:tc>
          <w:tcPr>
            <w:tcW w:w="1620" w:type="dxa"/>
          </w:tcPr>
          <w:p w14:paraId="34831114" w14:textId="4D8FA59F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27387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C91099" w14:textId="45A6BA5C" w:rsidR="00C339E7" w:rsidRPr="00D75E05" w:rsidRDefault="00C339E7" w:rsidP="00C339E7">
            <w:r w:rsidRPr="00995F61">
              <w:t>303</w:t>
            </w:r>
          </w:p>
        </w:tc>
        <w:tc>
          <w:tcPr>
            <w:tcW w:w="7650" w:type="dxa"/>
            <w:vAlign w:val="center"/>
          </w:tcPr>
          <w:p w14:paraId="338EA030" w14:textId="73AEEE57" w:rsidR="00C339E7" w:rsidRPr="00D75E05" w:rsidRDefault="00C339E7" w:rsidP="00C339E7">
            <w:r w:rsidRPr="00995F61">
              <w:t>Compare plant structures and explain their functions.</w:t>
            </w:r>
          </w:p>
        </w:tc>
        <w:tc>
          <w:tcPr>
            <w:tcW w:w="1620" w:type="dxa"/>
          </w:tcPr>
          <w:p w14:paraId="01A42CC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4A26E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107DC7" w14:textId="5979A2D0" w:rsidR="00C339E7" w:rsidRPr="00D75E05" w:rsidRDefault="00C339E7" w:rsidP="00C339E7">
            <w:r w:rsidRPr="00995F61">
              <w:t>304</w:t>
            </w:r>
          </w:p>
        </w:tc>
        <w:tc>
          <w:tcPr>
            <w:tcW w:w="7650" w:type="dxa"/>
            <w:vAlign w:val="center"/>
          </w:tcPr>
          <w:p w14:paraId="31B61E46" w14:textId="6E9BDC75" w:rsidR="00C339E7" w:rsidRPr="00D75E05" w:rsidRDefault="00C339E7" w:rsidP="00C339E7">
            <w:r w:rsidRPr="00995F61">
              <w:t>Analyze conditions essential for seed germination.</w:t>
            </w:r>
          </w:p>
        </w:tc>
        <w:tc>
          <w:tcPr>
            <w:tcW w:w="1620" w:type="dxa"/>
          </w:tcPr>
          <w:p w14:paraId="32B43B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CDE09A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7A4224" w14:textId="09388C94" w:rsidR="00C339E7" w:rsidRPr="00D75E05" w:rsidRDefault="00C339E7" w:rsidP="00C339E7">
            <w:r w:rsidRPr="00995F61">
              <w:t>305</w:t>
            </w:r>
          </w:p>
        </w:tc>
        <w:tc>
          <w:tcPr>
            <w:tcW w:w="7650" w:type="dxa"/>
            <w:vAlign w:val="center"/>
          </w:tcPr>
          <w:p w14:paraId="7B484846" w14:textId="162BB6B7" w:rsidR="00C339E7" w:rsidRPr="00D75E05" w:rsidRDefault="00C339E7" w:rsidP="00C339E7">
            <w:r w:rsidRPr="00995F61">
              <w:t>Explain the environmental factors that affect the growth and development of a plant.</w:t>
            </w:r>
          </w:p>
        </w:tc>
        <w:tc>
          <w:tcPr>
            <w:tcW w:w="1620" w:type="dxa"/>
          </w:tcPr>
          <w:p w14:paraId="1F09A68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0AD2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A89CEE" w14:textId="64CF7485" w:rsidR="00C339E7" w:rsidRPr="00D75E05" w:rsidRDefault="00C339E7" w:rsidP="00C339E7">
            <w:r w:rsidRPr="00995F61">
              <w:t>306</w:t>
            </w:r>
          </w:p>
        </w:tc>
        <w:tc>
          <w:tcPr>
            <w:tcW w:w="7650" w:type="dxa"/>
            <w:vAlign w:val="center"/>
          </w:tcPr>
          <w:p w14:paraId="399911CE" w14:textId="3136F4ED" w:rsidR="00C339E7" w:rsidRPr="00D75E05" w:rsidRDefault="00C339E7" w:rsidP="00C339E7">
            <w:r w:rsidRPr="00995F61">
              <w:t>Distinguish between sexual and asexual plant reproduction.</w:t>
            </w:r>
          </w:p>
        </w:tc>
        <w:tc>
          <w:tcPr>
            <w:tcW w:w="1620" w:type="dxa"/>
          </w:tcPr>
          <w:p w14:paraId="404CE04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1C2662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7B9D8A5" w14:textId="69DA7CE1" w:rsidR="00C339E7" w:rsidRPr="00FA6E39" w:rsidRDefault="00C339E7" w:rsidP="00C339E7">
            <w:r w:rsidRPr="00995F61">
              <w:t>307</w:t>
            </w:r>
          </w:p>
        </w:tc>
        <w:tc>
          <w:tcPr>
            <w:tcW w:w="7650" w:type="dxa"/>
            <w:vAlign w:val="center"/>
          </w:tcPr>
          <w:p w14:paraId="2FB93165" w14:textId="534C0132" w:rsidR="00C339E7" w:rsidRPr="00FA6E39" w:rsidRDefault="00C339E7" w:rsidP="00C339E7">
            <w:r w:rsidRPr="00995F61">
              <w:t>Analyze plant nutrient requirements.</w:t>
            </w:r>
          </w:p>
        </w:tc>
        <w:tc>
          <w:tcPr>
            <w:tcW w:w="1620" w:type="dxa"/>
          </w:tcPr>
          <w:p w14:paraId="6EA8C87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FF9E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8DA3D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51E38A3" w14:textId="38C83A96" w:rsidR="00C339E7" w:rsidRPr="00FA6E39" w:rsidRDefault="00C339E7" w:rsidP="00C339E7">
            <w:r w:rsidRPr="00995F61">
              <w:t>308</w:t>
            </w:r>
          </w:p>
        </w:tc>
        <w:tc>
          <w:tcPr>
            <w:tcW w:w="7650" w:type="dxa"/>
            <w:vAlign w:val="center"/>
          </w:tcPr>
          <w:p w14:paraId="236FB1F0" w14:textId="6506CA2F" w:rsidR="00C339E7" w:rsidRPr="00FA6E39" w:rsidRDefault="00C339E7" w:rsidP="00C339E7">
            <w:r w:rsidRPr="00995F61">
              <w:t>Describe the nutrient cycles.</w:t>
            </w:r>
          </w:p>
        </w:tc>
        <w:tc>
          <w:tcPr>
            <w:tcW w:w="1620" w:type="dxa"/>
          </w:tcPr>
          <w:p w14:paraId="0F0A0D3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AAE13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34A184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9D17E35" w14:textId="74F1200D" w:rsidR="00C339E7" w:rsidRPr="00FA6E39" w:rsidRDefault="00C339E7" w:rsidP="00C339E7">
            <w:r w:rsidRPr="00995F61">
              <w:t>309</w:t>
            </w:r>
          </w:p>
        </w:tc>
        <w:tc>
          <w:tcPr>
            <w:tcW w:w="7650" w:type="dxa"/>
            <w:vAlign w:val="center"/>
          </w:tcPr>
          <w:p w14:paraId="64E37C1C" w14:textId="5B2C3A7C" w:rsidR="00C339E7" w:rsidRPr="00FA6E39" w:rsidRDefault="00C339E7" w:rsidP="00C339E7">
            <w:r w:rsidRPr="00995F61">
              <w:t>Classify plants and use appropriate binomial taxonomic terminology.</w:t>
            </w:r>
          </w:p>
        </w:tc>
        <w:tc>
          <w:tcPr>
            <w:tcW w:w="1620" w:type="dxa"/>
          </w:tcPr>
          <w:p w14:paraId="061D3B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845F5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52CED8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262450D" w14:textId="4ACC8C59" w:rsidR="00C339E7" w:rsidRPr="00C6019C" w:rsidRDefault="00C339E7" w:rsidP="00C339E7">
            <w:r w:rsidRPr="00995F61">
              <w:t>310</w:t>
            </w:r>
          </w:p>
        </w:tc>
        <w:tc>
          <w:tcPr>
            <w:tcW w:w="7650" w:type="dxa"/>
            <w:vAlign w:val="center"/>
          </w:tcPr>
          <w:p w14:paraId="6EFFF47D" w14:textId="2431225A" w:rsidR="00C339E7" w:rsidRPr="00C6019C" w:rsidRDefault="00C339E7" w:rsidP="00C339E7">
            <w:r w:rsidRPr="00995F61">
              <w:t>Describe techniques used to control environmental factors.</w:t>
            </w:r>
          </w:p>
        </w:tc>
        <w:tc>
          <w:tcPr>
            <w:tcW w:w="1620" w:type="dxa"/>
          </w:tcPr>
          <w:p w14:paraId="6C53476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7657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C00C1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E678D06" w14:textId="0BFF9F61" w:rsidR="00C339E7" w:rsidRPr="00C6019C" w:rsidRDefault="00C339E7" w:rsidP="00C339E7">
            <w:r w:rsidRPr="00995F61">
              <w:t>311</w:t>
            </w:r>
          </w:p>
        </w:tc>
        <w:tc>
          <w:tcPr>
            <w:tcW w:w="7650" w:type="dxa"/>
            <w:vAlign w:val="center"/>
          </w:tcPr>
          <w:p w14:paraId="659A2D9E" w14:textId="6892070E" w:rsidR="00C339E7" w:rsidRPr="00C6019C" w:rsidRDefault="00C339E7" w:rsidP="00C339E7">
            <w:r w:rsidRPr="00995F61">
              <w:t>Describe how weather and climate impact growing conditions and plant selection.</w:t>
            </w:r>
          </w:p>
        </w:tc>
        <w:tc>
          <w:tcPr>
            <w:tcW w:w="1620" w:type="dxa"/>
          </w:tcPr>
          <w:p w14:paraId="66D4F7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20A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CFC586E" w:rsidR="007F79E0" w:rsidRDefault="007F79E0" w:rsidP="007F79E0">
      <w:pPr>
        <w:pStyle w:val="Heading2"/>
      </w:pPr>
      <w:r>
        <w:t xml:space="preserve">400 </w:t>
      </w:r>
      <w:r w:rsidR="00C339E7">
        <w:t>Horticulture Business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91966A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A866F3" w14:textId="7EC8EDF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1</w:t>
            </w:r>
          </w:p>
        </w:tc>
        <w:tc>
          <w:tcPr>
            <w:tcW w:w="7650" w:type="dxa"/>
            <w:vAlign w:val="center"/>
          </w:tcPr>
          <w:p w14:paraId="0C82466E" w14:textId="4B560A8F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F81F3B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E830D7F" w14:textId="324ED71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2</w:t>
            </w:r>
          </w:p>
        </w:tc>
        <w:tc>
          <w:tcPr>
            <w:tcW w:w="7650" w:type="dxa"/>
            <w:vAlign w:val="center"/>
          </w:tcPr>
          <w:p w14:paraId="64A9A743" w14:textId="57F23689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RESERVED</w:t>
            </w:r>
          </w:p>
        </w:tc>
        <w:tc>
          <w:tcPr>
            <w:tcW w:w="1620" w:type="dxa"/>
          </w:tcPr>
          <w:p w14:paraId="5B82A548" w14:textId="671BF7FD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424F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B4AC167" w14:textId="15E27C42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3</w:t>
            </w:r>
          </w:p>
        </w:tc>
        <w:tc>
          <w:tcPr>
            <w:tcW w:w="7650" w:type="dxa"/>
            <w:vAlign w:val="center"/>
          </w:tcPr>
          <w:p w14:paraId="2DEA73F8" w14:textId="35F6F7FD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Develop a horticultural business plan.</w:t>
            </w:r>
          </w:p>
        </w:tc>
        <w:tc>
          <w:tcPr>
            <w:tcW w:w="1620" w:type="dxa"/>
          </w:tcPr>
          <w:p w14:paraId="166FCC22" w14:textId="27C72561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F0B09F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3662C9" w14:textId="7F70D8B5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404</w:t>
            </w:r>
          </w:p>
        </w:tc>
        <w:tc>
          <w:tcPr>
            <w:tcW w:w="7650" w:type="dxa"/>
            <w:vAlign w:val="center"/>
          </w:tcPr>
          <w:p w14:paraId="6178697F" w14:textId="72739AB7" w:rsidR="00C339E7" w:rsidRPr="00E60D07" w:rsidRDefault="00C339E7" w:rsidP="00C339E7">
            <w:pPr>
              <w:rPr>
                <w:rFonts w:eastAsia="Times New Roman" w:cs="Arial"/>
              </w:rPr>
            </w:pPr>
            <w:r w:rsidRPr="00AD0C9A">
              <w:t>Analyze pricing and mark-up techniques.</w:t>
            </w:r>
          </w:p>
        </w:tc>
        <w:tc>
          <w:tcPr>
            <w:tcW w:w="1620" w:type="dxa"/>
          </w:tcPr>
          <w:p w14:paraId="63741AFB" w14:textId="69C49246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711750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487E30C" w14:textId="10ADFB6E" w:rsidR="00C339E7" w:rsidRPr="00A83315" w:rsidRDefault="00C339E7" w:rsidP="00C339E7">
            <w:r w:rsidRPr="00AD0C9A">
              <w:t>405</w:t>
            </w:r>
          </w:p>
        </w:tc>
        <w:tc>
          <w:tcPr>
            <w:tcW w:w="7650" w:type="dxa"/>
            <w:vAlign w:val="center"/>
          </w:tcPr>
          <w:p w14:paraId="0C1E0B38" w14:textId="1B1ECEE7" w:rsidR="00C339E7" w:rsidRPr="00A83315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77A11E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11DB2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25065A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2DB8E64" w14:textId="3F66BF08" w:rsidR="00C339E7" w:rsidRPr="00A83315" w:rsidRDefault="00C339E7" w:rsidP="00C339E7">
            <w:r w:rsidRPr="00AD0C9A">
              <w:t>406</w:t>
            </w:r>
          </w:p>
        </w:tc>
        <w:tc>
          <w:tcPr>
            <w:tcW w:w="7650" w:type="dxa"/>
            <w:vAlign w:val="center"/>
          </w:tcPr>
          <w:p w14:paraId="2BF2571D" w14:textId="297E3B44" w:rsidR="00C339E7" w:rsidRPr="00A83315" w:rsidRDefault="00C339E7" w:rsidP="00C339E7">
            <w:r w:rsidRPr="00AD0C9A">
              <w:t>Research vendors to obtain product information.</w:t>
            </w:r>
          </w:p>
        </w:tc>
        <w:tc>
          <w:tcPr>
            <w:tcW w:w="1620" w:type="dxa"/>
          </w:tcPr>
          <w:p w14:paraId="0B04CF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3A8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60979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8664B4B" w14:textId="6AB46D67" w:rsidR="00C339E7" w:rsidRPr="003D1D9F" w:rsidRDefault="00C339E7" w:rsidP="00C339E7">
            <w:r w:rsidRPr="00AD0C9A">
              <w:t>407</w:t>
            </w:r>
          </w:p>
        </w:tc>
        <w:tc>
          <w:tcPr>
            <w:tcW w:w="7650" w:type="dxa"/>
            <w:vAlign w:val="center"/>
          </w:tcPr>
          <w:p w14:paraId="47634F44" w14:textId="1B0AA84F" w:rsidR="00C339E7" w:rsidRPr="003D1D9F" w:rsidRDefault="00C339E7" w:rsidP="00C339E7">
            <w:r w:rsidRPr="00AD0C9A">
              <w:t>Perform appropriate customer</w:t>
            </w:r>
            <w:r w:rsidR="00642B90">
              <w:t xml:space="preserve"> and </w:t>
            </w:r>
            <w:r w:rsidRPr="00AD0C9A">
              <w:t>client relationship attributes.</w:t>
            </w:r>
          </w:p>
        </w:tc>
        <w:tc>
          <w:tcPr>
            <w:tcW w:w="1620" w:type="dxa"/>
          </w:tcPr>
          <w:p w14:paraId="47E4C76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C3BE1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0AD871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C6C8A9" w14:textId="786997B8" w:rsidR="00C339E7" w:rsidRPr="003D1D9F" w:rsidRDefault="00C339E7" w:rsidP="00C339E7">
            <w:r w:rsidRPr="00AD0C9A">
              <w:t>408</w:t>
            </w:r>
          </w:p>
        </w:tc>
        <w:tc>
          <w:tcPr>
            <w:tcW w:w="7650" w:type="dxa"/>
            <w:vAlign w:val="center"/>
          </w:tcPr>
          <w:p w14:paraId="6F0CBE27" w14:textId="05EE7279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56E7D84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1DE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1F76F9A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4885BE" w14:textId="27AA2C8D" w:rsidR="00C339E7" w:rsidRPr="003D1D9F" w:rsidRDefault="00C339E7" w:rsidP="00C339E7">
            <w:r w:rsidRPr="00AD0C9A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6A3F8165" w14:textId="467BF796" w:rsidR="00C339E7" w:rsidRPr="003D1D9F" w:rsidRDefault="00C339E7" w:rsidP="00C339E7">
            <w:r w:rsidRPr="00AD0C9A">
              <w:t>Analyze record keeping system to determine best management practices.</w:t>
            </w:r>
          </w:p>
        </w:tc>
        <w:tc>
          <w:tcPr>
            <w:tcW w:w="1620" w:type="dxa"/>
          </w:tcPr>
          <w:p w14:paraId="2153E27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318B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7B468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63B5F69" w14:textId="1CD61195" w:rsidR="00C339E7" w:rsidRPr="003D1D9F" w:rsidRDefault="00C339E7" w:rsidP="00C339E7">
            <w:r w:rsidRPr="00AD0C9A">
              <w:t>410</w:t>
            </w:r>
          </w:p>
        </w:tc>
        <w:tc>
          <w:tcPr>
            <w:tcW w:w="7650" w:type="dxa"/>
            <w:vAlign w:val="center"/>
          </w:tcPr>
          <w:p w14:paraId="0EC824E7" w14:textId="5B6D3DAB" w:rsidR="00C339E7" w:rsidRPr="003D1D9F" w:rsidRDefault="00C339E7" w:rsidP="00C339E7">
            <w:r w:rsidRPr="00AD0C9A">
              <w:t>RESERVED</w:t>
            </w:r>
          </w:p>
        </w:tc>
        <w:tc>
          <w:tcPr>
            <w:tcW w:w="1620" w:type="dxa"/>
          </w:tcPr>
          <w:p w14:paraId="2F3C58A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21FB5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95A5153" w:rsidR="007F79E0" w:rsidRDefault="007F79E0" w:rsidP="007F79E0">
      <w:pPr>
        <w:pStyle w:val="Heading2"/>
      </w:pPr>
      <w:r>
        <w:t xml:space="preserve">500 </w:t>
      </w:r>
      <w:r w:rsidR="00C339E7">
        <w:t xml:space="preserve">Soils and Fertilizer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C339E7" w:rsidRPr="00E60D07" w14:paraId="64B4DF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3D6D65B" w14:textId="031539C0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1</w:t>
            </w:r>
          </w:p>
        </w:tc>
        <w:tc>
          <w:tcPr>
            <w:tcW w:w="7650" w:type="dxa"/>
            <w:vAlign w:val="center"/>
          </w:tcPr>
          <w:p w14:paraId="43EA4BD5" w14:textId="3C43369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Compare soil/media characteristic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C04BD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9FF0FDE" w14:textId="1F588C31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502</w:t>
            </w:r>
          </w:p>
        </w:tc>
        <w:tc>
          <w:tcPr>
            <w:tcW w:w="7650" w:type="dxa"/>
            <w:vAlign w:val="center"/>
          </w:tcPr>
          <w:p w14:paraId="191074CB" w14:textId="5FD4278F" w:rsidR="00C339E7" w:rsidRPr="00E60D07" w:rsidRDefault="00C339E7" w:rsidP="00C339E7">
            <w:pPr>
              <w:rPr>
                <w:rFonts w:eastAsia="Times New Roman" w:cs="Arial"/>
              </w:rPr>
            </w:pPr>
            <w:r w:rsidRPr="00B307DE">
              <w:t>Analyze soil and/or plant nutrients.</w:t>
            </w:r>
          </w:p>
        </w:tc>
        <w:tc>
          <w:tcPr>
            <w:tcW w:w="1620" w:type="dxa"/>
            <w:vAlign w:val="center"/>
          </w:tcPr>
          <w:p w14:paraId="275D4B9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3A65B3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616618E" w14:textId="08AE1135" w:rsidR="00C339E7" w:rsidRPr="00E20E4E" w:rsidRDefault="00C339E7" w:rsidP="00C339E7">
            <w:r w:rsidRPr="00B307DE">
              <w:t>503</w:t>
            </w:r>
          </w:p>
        </w:tc>
        <w:tc>
          <w:tcPr>
            <w:tcW w:w="7650" w:type="dxa"/>
            <w:vAlign w:val="center"/>
          </w:tcPr>
          <w:p w14:paraId="23A934D8" w14:textId="059D3493" w:rsidR="00C339E7" w:rsidRPr="00E20E4E" w:rsidRDefault="00C339E7" w:rsidP="00C339E7">
            <w:r w:rsidRPr="00B307DE">
              <w:t>Describe soil management techniques.</w:t>
            </w:r>
          </w:p>
        </w:tc>
        <w:tc>
          <w:tcPr>
            <w:tcW w:w="1620" w:type="dxa"/>
            <w:vAlign w:val="center"/>
          </w:tcPr>
          <w:p w14:paraId="2D5CF5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6F3CF6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8B9ED2D" w14:textId="60514565" w:rsidR="00C339E7" w:rsidRPr="00E20E4E" w:rsidRDefault="00C339E7" w:rsidP="00C339E7">
            <w:r w:rsidRPr="00B307DE">
              <w:t>504</w:t>
            </w:r>
          </w:p>
        </w:tc>
        <w:tc>
          <w:tcPr>
            <w:tcW w:w="7650" w:type="dxa"/>
            <w:vAlign w:val="center"/>
          </w:tcPr>
          <w:p w14:paraId="0FCCDC0D" w14:textId="37E3DB86" w:rsidR="00C339E7" w:rsidRPr="00E20E4E" w:rsidRDefault="00C339E7" w:rsidP="00C339E7">
            <w:r w:rsidRPr="00B307DE">
              <w:t>Conduct proper soil sampling techniques.</w:t>
            </w:r>
          </w:p>
        </w:tc>
        <w:tc>
          <w:tcPr>
            <w:tcW w:w="1620" w:type="dxa"/>
            <w:vAlign w:val="center"/>
          </w:tcPr>
          <w:p w14:paraId="4122863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B407B1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5DE3EC9" w14:textId="5A5FD936" w:rsidR="00C339E7" w:rsidRPr="00E20E4E" w:rsidRDefault="00C339E7" w:rsidP="00C339E7">
            <w:r w:rsidRPr="00B307DE">
              <w:t>505</w:t>
            </w:r>
          </w:p>
        </w:tc>
        <w:tc>
          <w:tcPr>
            <w:tcW w:w="7650" w:type="dxa"/>
            <w:vAlign w:val="center"/>
          </w:tcPr>
          <w:p w14:paraId="5A1B6F0C" w14:textId="54AD7428" w:rsidR="00C339E7" w:rsidRPr="00E20E4E" w:rsidRDefault="00C339E7" w:rsidP="00C339E7">
            <w:r w:rsidRPr="00B307DE">
              <w:t>Test soil for pH, texture, macronutrients</w:t>
            </w:r>
            <w:r w:rsidR="00642B90">
              <w:t>,</w:t>
            </w:r>
            <w:r w:rsidRPr="00B307DE">
              <w:t xml:space="preserve"> and soluble salts.</w:t>
            </w:r>
          </w:p>
        </w:tc>
        <w:tc>
          <w:tcPr>
            <w:tcW w:w="1620" w:type="dxa"/>
            <w:vAlign w:val="center"/>
          </w:tcPr>
          <w:p w14:paraId="69800A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5D1D80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E2B189" w14:textId="6C54B7B8" w:rsidR="00C339E7" w:rsidRPr="00D9079C" w:rsidRDefault="00C339E7" w:rsidP="00C339E7">
            <w:r w:rsidRPr="00B307DE">
              <w:t>506</w:t>
            </w:r>
          </w:p>
        </w:tc>
        <w:tc>
          <w:tcPr>
            <w:tcW w:w="7650" w:type="dxa"/>
            <w:vAlign w:val="center"/>
          </w:tcPr>
          <w:p w14:paraId="0FC19835" w14:textId="1C4BED03" w:rsidR="00C339E7" w:rsidRPr="00D9079C" w:rsidRDefault="00C339E7" w:rsidP="00C339E7">
            <w:r w:rsidRPr="00B307DE">
              <w:t>Interpret commercial soil test reports.</w:t>
            </w:r>
          </w:p>
        </w:tc>
        <w:tc>
          <w:tcPr>
            <w:tcW w:w="1620" w:type="dxa"/>
            <w:vAlign w:val="center"/>
          </w:tcPr>
          <w:p w14:paraId="10F8EF0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8522CF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2F38DF" w14:textId="7DA47281" w:rsidR="00C339E7" w:rsidRPr="00D9079C" w:rsidRDefault="00C339E7" w:rsidP="00C339E7">
            <w:r w:rsidRPr="00B307DE">
              <w:t>507</w:t>
            </w:r>
          </w:p>
        </w:tc>
        <w:tc>
          <w:tcPr>
            <w:tcW w:w="7650" w:type="dxa"/>
            <w:vAlign w:val="center"/>
          </w:tcPr>
          <w:p w14:paraId="32A5B4E7" w14:textId="5EE49EA6" w:rsidR="00C339E7" w:rsidRPr="00D9079C" w:rsidRDefault="00C339E7" w:rsidP="00C339E7">
            <w:r w:rsidRPr="00B307DE">
              <w:t>Describe criteria for selecting fertilizers and soil amendments.</w:t>
            </w:r>
          </w:p>
        </w:tc>
        <w:tc>
          <w:tcPr>
            <w:tcW w:w="1620" w:type="dxa"/>
            <w:vAlign w:val="center"/>
          </w:tcPr>
          <w:p w14:paraId="1A19DF5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D97019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715600" w14:textId="3E779261" w:rsidR="00C339E7" w:rsidRPr="00D9079C" w:rsidRDefault="00C339E7" w:rsidP="00C339E7">
            <w:r w:rsidRPr="00B307DE">
              <w:t>508</w:t>
            </w:r>
          </w:p>
        </w:tc>
        <w:tc>
          <w:tcPr>
            <w:tcW w:w="7650" w:type="dxa"/>
            <w:vAlign w:val="center"/>
          </w:tcPr>
          <w:p w14:paraId="67FD02A2" w14:textId="45CAC527" w:rsidR="00C339E7" w:rsidRPr="00D9079C" w:rsidRDefault="00C339E7" w:rsidP="00C339E7">
            <w:r w:rsidRPr="00B307DE">
              <w:t>Describe factors influencing fertilizer application.</w:t>
            </w:r>
          </w:p>
        </w:tc>
        <w:tc>
          <w:tcPr>
            <w:tcW w:w="1620" w:type="dxa"/>
            <w:vAlign w:val="center"/>
          </w:tcPr>
          <w:p w14:paraId="705AE9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3995D1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52DA7AA" w14:textId="31FD947F" w:rsidR="00C339E7" w:rsidRPr="00D9079C" w:rsidRDefault="00C339E7" w:rsidP="00C339E7">
            <w:r w:rsidRPr="00B307DE">
              <w:t>509</w:t>
            </w:r>
          </w:p>
        </w:tc>
        <w:tc>
          <w:tcPr>
            <w:tcW w:w="7650" w:type="dxa"/>
            <w:vAlign w:val="center"/>
          </w:tcPr>
          <w:p w14:paraId="5386166C" w14:textId="0F264C10" w:rsidR="00C339E7" w:rsidRPr="00D9079C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5A171C2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4C0FD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4B6F2F" w14:textId="0C694A34" w:rsidR="00C339E7" w:rsidRPr="00D536BB" w:rsidRDefault="00C339E7" w:rsidP="00C339E7">
            <w:r w:rsidRPr="00B307DE">
              <w:t>510</w:t>
            </w:r>
          </w:p>
        </w:tc>
        <w:tc>
          <w:tcPr>
            <w:tcW w:w="7650" w:type="dxa"/>
            <w:vAlign w:val="center"/>
          </w:tcPr>
          <w:p w14:paraId="0DF56014" w14:textId="2F930508" w:rsidR="00C339E7" w:rsidRPr="00D536BB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1973985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8EB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6AC23D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DA4AC7E" w14:textId="3634E145" w:rsidR="00C339E7" w:rsidRPr="00E4511D" w:rsidRDefault="00C339E7" w:rsidP="00C339E7">
            <w:r w:rsidRPr="00B307DE">
              <w:t>511</w:t>
            </w:r>
          </w:p>
        </w:tc>
        <w:tc>
          <w:tcPr>
            <w:tcW w:w="7650" w:type="dxa"/>
            <w:vAlign w:val="center"/>
          </w:tcPr>
          <w:p w14:paraId="617A4085" w14:textId="25B2D3FB" w:rsidR="00C339E7" w:rsidRPr="00E4511D" w:rsidRDefault="00C339E7" w:rsidP="00C339E7">
            <w:r w:rsidRPr="00B307DE">
              <w:t>RESERVED</w:t>
            </w:r>
          </w:p>
        </w:tc>
        <w:tc>
          <w:tcPr>
            <w:tcW w:w="1620" w:type="dxa"/>
            <w:vAlign w:val="center"/>
          </w:tcPr>
          <w:p w14:paraId="2A0A0875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337A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066BC9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8BA433" w14:textId="587B1BB3" w:rsidR="00C339E7" w:rsidRPr="00E4511D" w:rsidRDefault="00C339E7" w:rsidP="00C339E7">
            <w:r w:rsidRPr="00B307DE">
              <w:t>512</w:t>
            </w:r>
          </w:p>
        </w:tc>
        <w:tc>
          <w:tcPr>
            <w:tcW w:w="7650" w:type="dxa"/>
            <w:vAlign w:val="center"/>
          </w:tcPr>
          <w:p w14:paraId="4126F080" w14:textId="05E281DD" w:rsidR="00C339E7" w:rsidRPr="00E4511D" w:rsidRDefault="00C339E7" w:rsidP="00C339E7">
            <w:r w:rsidRPr="00B307DE">
              <w:t>Compare current issues regarding plant and soil management that impacts agronomic and horticultural practices.</w:t>
            </w:r>
          </w:p>
        </w:tc>
        <w:tc>
          <w:tcPr>
            <w:tcW w:w="1620" w:type="dxa"/>
            <w:vAlign w:val="center"/>
          </w:tcPr>
          <w:p w14:paraId="0DE52C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0681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3B6E9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FC4E4ED" w14:textId="5D9CBAF9" w:rsidR="00C339E7" w:rsidRPr="00E4511D" w:rsidRDefault="00C339E7" w:rsidP="00C339E7">
            <w:r w:rsidRPr="00B307DE">
              <w:t>513</w:t>
            </w:r>
          </w:p>
        </w:tc>
        <w:tc>
          <w:tcPr>
            <w:tcW w:w="7650" w:type="dxa"/>
            <w:vAlign w:val="center"/>
          </w:tcPr>
          <w:p w14:paraId="5F8F15C3" w14:textId="60BDCB6E" w:rsidR="00C339E7" w:rsidRPr="00E4511D" w:rsidRDefault="00C339E7" w:rsidP="00C339E7">
            <w:r w:rsidRPr="00B307DE">
              <w:t>Analyze microbial life and its effects on soil.</w:t>
            </w:r>
          </w:p>
        </w:tc>
        <w:tc>
          <w:tcPr>
            <w:tcW w:w="1620" w:type="dxa"/>
            <w:vAlign w:val="center"/>
          </w:tcPr>
          <w:p w14:paraId="0F42C67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56B6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05F0EFB" w:rsidR="007F79E0" w:rsidRDefault="007F79E0" w:rsidP="007F79E0">
      <w:pPr>
        <w:pStyle w:val="Heading2"/>
      </w:pPr>
      <w:r>
        <w:t xml:space="preserve">600 </w:t>
      </w:r>
      <w:r w:rsidR="00C339E7">
        <w:t xml:space="preserve">Sustainable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45BEF1E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3A14760" w14:textId="14C9E7A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1</w:t>
            </w:r>
          </w:p>
        </w:tc>
        <w:tc>
          <w:tcPr>
            <w:tcW w:w="7650" w:type="dxa"/>
            <w:vAlign w:val="center"/>
          </w:tcPr>
          <w:p w14:paraId="6D3BFECC" w14:textId="3341F052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Investigate different methods of sustainable horticulture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5414A37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953893B" w14:textId="2BAD5651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2</w:t>
            </w:r>
          </w:p>
        </w:tc>
        <w:tc>
          <w:tcPr>
            <w:tcW w:w="7650" w:type="dxa"/>
            <w:vAlign w:val="center"/>
          </w:tcPr>
          <w:p w14:paraId="24C47381" w14:textId="14278A35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watering and fertilizing techniques to conventional techniques. </w:t>
            </w:r>
          </w:p>
        </w:tc>
        <w:tc>
          <w:tcPr>
            <w:tcW w:w="1620" w:type="dxa"/>
            <w:vAlign w:val="center"/>
          </w:tcPr>
          <w:p w14:paraId="1F8FD1E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AEDD7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CFE745" w14:textId="7F745CFE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3</w:t>
            </w:r>
          </w:p>
        </w:tc>
        <w:tc>
          <w:tcPr>
            <w:tcW w:w="7650" w:type="dxa"/>
            <w:vAlign w:val="center"/>
          </w:tcPr>
          <w:p w14:paraId="60E81024" w14:textId="30CF94FF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 xml:space="preserve">Compare sustainable plant material selection to conventional plant material. </w:t>
            </w:r>
          </w:p>
        </w:tc>
        <w:tc>
          <w:tcPr>
            <w:tcW w:w="1620" w:type="dxa"/>
            <w:vAlign w:val="center"/>
          </w:tcPr>
          <w:p w14:paraId="41C0194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0E27794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1695A2C" w14:textId="103CBEA4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604</w:t>
            </w:r>
          </w:p>
        </w:tc>
        <w:tc>
          <w:tcPr>
            <w:tcW w:w="7650" w:type="dxa"/>
            <w:vAlign w:val="center"/>
          </w:tcPr>
          <w:p w14:paraId="01B52E05" w14:textId="5D2020F8" w:rsidR="00C339E7" w:rsidRPr="00E60D07" w:rsidRDefault="00C339E7" w:rsidP="00C339E7">
            <w:pPr>
              <w:rPr>
                <w:rFonts w:eastAsia="Times New Roman" w:cs="Arial"/>
              </w:rPr>
            </w:pPr>
            <w:r w:rsidRPr="00166275">
              <w:t>Recycle horticultural waste.</w:t>
            </w:r>
          </w:p>
        </w:tc>
        <w:tc>
          <w:tcPr>
            <w:tcW w:w="1620" w:type="dxa"/>
            <w:vAlign w:val="center"/>
          </w:tcPr>
          <w:p w14:paraId="1EB315BD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82AFF3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A332D" w14:textId="1F2DF36C" w:rsidR="00C339E7" w:rsidRPr="00585B4F" w:rsidRDefault="00C339E7" w:rsidP="00C339E7">
            <w:r w:rsidRPr="00166275">
              <w:lastRenderedPageBreak/>
              <w:t>605</w:t>
            </w:r>
          </w:p>
        </w:tc>
        <w:tc>
          <w:tcPr>
            <w:tcW w:w="7650" w:type="dxa"/>
            <w:vAlign w:val="center"/>
          </w:tcPr>
          <w:p w14:paraId="677A1046" w14:textId="7253E0CC" w:rsidR="00C339E7" w:rsidRPr="00585B4F" w:rsidRDefault="00C339E7" w:rsidP="00C339E7">
            <w:r w:rsidRPr="0016627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04154BE" w:rsidR="00EA581C" w:rsidRDefault="00EA581C" w:rsidP="00EA581C">
      <w:pPr>
        <w:pStyle w:val="Heading2"/>
      </w:pPr>
      <w:r>
        <w:t xml:space="preserve">700 </w:t>
      </w:r>
      <w:r w:rsidR="00C339E7">
        <w:t xml:space="preserve">Horticulture Tech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36B3BC2C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04A0934" w14:textId="11BAB146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701</w:t>
            </w:r>
          </w:p>
        </w:tc>
        <w:tc>
          <w:tcPr>
            <w:tcW w:w="7650" w:type="dxa"/>
            <w:vAlign w:val="center"/>
          </w:tcPr>
          <w:p w14:paraId="534FD653" w14:textId="3151B239" w:rsidR="00C339E7" w:rsidRPr="00E60D07" w:rsidRDefault="00C339E7" w:rsidP="00C339E7">
            <w:pPr>
              <w:rPr>
                <w:rFonts w:eastAsia="Times New Roman" w:cs="Arial"/>
              </w:rPr>
            </w:pPr>
            <w:r w:rsidRPr="00462BB6">
              <w:t>Explain the uses of technologically altered pla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994BE6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4843B2B" w14:textId="764542EB" w:rsidR="00C339E7" w:rsidRPr="00D0177F" w:rsidRDefault="00C339E7" w:rsidP="00C339E7">
            <w:r w:rsidRPr="00462BB6">
              <w:t>702</w:t>
            </w:r>
          </w:p>
        </w:tc>
        <w:tc>
          <w:tcPr>
            <w:tcW w:w="7650" w:type="dxa"/>
            <w:vAlign w:val="center"/>
          </w:tcPr>
          <w:p w14:paraId="6FDED19C" w14:textId="5BF4F3E0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95A13C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ADB852" w14:textId="381D47AD" w:rsidR="00C339E7" w:rsidRPr="00D0177F" w:rsidRDefault="00C339E7" w:rsidP="00C339E7">
            <w:r w:rsidRPr="00462BB6">
              <w:t>703</w:t>
            </w:r>
          </w:p>
        </w:tc>
        <w:tc>
          <w:tcPr>
            <w:tcW w:w="7650" w:type="dxa"/>
            <w:vAlign w:val="center"/>
          </w:tcPr>
          <w:p w14:paraId="4184EC1E" w14:textId="5F5C3ADB" w:rsidR="00C339E7" w:rsidRPr="00D0177F" w:rsidRDefault="00C339E7" w:rsidP="00C339E7">
            <w:r w:rsidRPr="00462BB6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640A4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1B2F355" w14:textId="0355A9EC" w:rsidR="00C339E7" w:rsidRPr="008A342A" w:rsidRDefault="00C339E7" w:rsidP="00C339E7">
            <w:r w:rsidRPr="00462BB6">
              <w:t>704</w:t>
            </w:r>
          </w:p>
        </w:tc>
        <w:tc>
          <w:tcPr>
            <w:tcW w:w="7650" w:type="dxa"/>
            <w:vAlign w:val="center"/>
          </w:tcPr>
          <w:p w14:paraId="592DF59E" w14:textId="10EF891A" w:rsidR="00C339E7" w:rsidRPr="008A342A" w:rsidRDefault="00C339E7" w:rsidP="00C339E7">
            <w:r w:rsidRPr="00462BB6">
              <w:t>Research advanced and emerging technologies in horticulture.</w:t>
            </w:r>
          </w:p>
        </w:tc>
        <w:tc>
          <w:tcPr>
            <w:tcW w:w="1620" w:type="dxa"/>
            <w:vAlign w:val="center"/>
          </w:tcPr>
          <w:p w14:paraId="5334A44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2DF27DA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5DF7388A" w14:textId="44D357D1" w:rsidR="00C339E7" w:rsidRPr="008A342A" w:rsidRDefault="00C339E7" w:rsidP="00C339E7">
            <w:r w:rsidRPr="00462BB6">
              <w:t>705</w:t>
            </w:r>
          </w:p>
        </w:tc>
        <w:tc>
          <w:tcPr>
            <w:tcW w:w="7650" w:type="dxa"/>
            <w:vAlign w:val="center"/>
          </w:tcPr>
          <w:p w14:paraId="7040F360" w14:textId="43A2B959" w:rsidR="00C339E7" w:rsidRPr="008A342A" w:rsidRDefault="00C339E7" w:rsidP="00C339E7">
            <w:r w:rsidRPr="00462BB6">
              <w:t xml:space="preserve">Perform a </w:t>
            </w:r>
            <w:r w:rsidR="00642B90">
              <w:t>p</w:t>
            </w:r>
            <w:r w:rsidRPr="00462BB6">
              <w:t xml:space="preserve">oint of </w:t>
            </w:r>
            <w:r w:rsidR="00642B90">
              <w:t>s</w:t>
            </w:r>
            <w:r w:rsidRPr="00462BB6">
              <w:t>ale (POS) transaction.</w:t>
            </w:r>
          </w:p>
        </w:tc>
        <w:tc>
          <w:tcPr>
            <w:tcW w:w="1620" w:type="dxa"/>
            <w:vAlign w:val="center"/>
          </w:tcPr>
          <w:p w14:paraId="06C5A3A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CA614EA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C339E7">
        <w:t xml:space="preserve">History and Current Status of Horticul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16072BA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2532089" w14:textId="008D476B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1</w:t>
            </w:r>
          </w:p>
        </w:tc>
        <w:tc>
          <w:tcPr>
            <w:tcW w:w="7650" w:type="dxa"/>
            <w:vAlign w:val="center"/>
          </w:tcPr>
          <w:p w14:paraId="6A13E116" w14:textId="6D293A3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scribe major historical developments in the field of horticultur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BB9D347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C2244EA" w14:textId="2E2BA959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2</w:t>
            </w:r>
          </w:p>
        </w:tc>
        <w:tc>
          <w:tcPr>
            <w:tcW w:w="7650" w:type="dxa"/>
            <w:vAlign w:val="center"/>
          </w:tcPr>
          <w:p w14:paraId="39BA9508" w14:textId="680BBE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Compare/contrast the effect human beings have had on various plant species.</w:t>
            </w:r>
          </w:p>
        </w:tc>
        <w:tc>
          <w:tcPr>
            <w:tcW w:w="1620" w:type="dxa"/>
            <w:vAlign w:val="center"/>
          </w:tcPr>
          <w:p w14:paraId="45F42D7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B572B6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2EB1786" w14:textId="019E9671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803</w:t>
            </w:r>
          </w:p>
        </w:tc>
        <w:tc>
          <w:tcPr>
            <w:tcW w:w="7650" w:type="dxa"/>
            <w:vAlign w:val="center"/>
          </w:tcPr>
          <w:p w14:paraId="5FF22327" w14:textId="1D58620F" w:rsidR="00C339E7" w:rsidRPr="00E60D07" w:rsidRDefault="00C339E7" w:rsidP="00C339E7">
            <w:pPr>
              <w:rPr>
                <w:rFonts w:eastAsia="Times New Roman" w:cs="Arial"/>
              </w:rPr>
            </w:pPr>
            <w:r w:rsidRPr="000177D9">
              <w:t>Determine how development of certain plant species has affected cultural development.</w:t>
            </w:r>
          </w:p>
        </w:tc>
        <w:tc>
          <w:tcPr>
            <w:tcW w:w="1620" w:type="dxa"/>
            <w:vAlign w:val="center"/>
          </w:tcPr>
          <w:p w14:paraId="673B87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1EBFFD5E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7DFCCD82" w14:textId="105A70FF" w:rsidR="00C339E7" w:rsidRPr="00214FED" w:rsidRDefault="00C339E7" w:rsidP="00C339E7">
            <w:r w:rsidRPr="000177D9">
              <w:t>804</w:t>
            </w:r>
          </w:p>
        </w:tc>
        <w:tc>
          <w:tcPr>
            <w:tcW w:w="7650" w:type="dxa"/>
            <w:vAlign w:val="center"/>
          </w:tcPr>
          <w:p w14:paraId="6664DFAC" w14:textId="38F80572" w:rsidR="00C339E7" w:rsidRPr="00214FED" w:rsidRDefault="00C339E7" w:rsidP="00C339E7">
            <w:r w:rsidRPr="000177D9">
              <w:t>Describe the role horticulture plays in the economy of the state and nation.</w:t>
            </w:r>
          </w:p>
        </w:tc>
        <w:tc>
          <w:tcPr>
            <w:tcW w:w="1620" w:type="dxa"/>
            <w:vAlign w:val="center"/>
          </w:tcPr>
          <w:p w14:paraId="46E5B59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0231EC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E3ED8D3" w14:textId="785BC997" w:rsidR="00C339E7" w:rsidRPr="00214FED" w:rsidRDefault="00C339E7" w:rsidP="00C339E7">
            <w:r w:rsidRPr="000177D9">
              <w:t>805</w:t>
            </w:r>
          </w:p>
        </w:tc>
        <w:tc>
          <w:tcPr>
            <w:tcW w:w="7650" w:type="dxa"/>
            <w:vAlign w:val="center"/>
          </w:tcPr>
          <w:p w14:paraId="1C10CD47" w14:textId="7CDD8DDD" w:rsidR="00C339E7" w:rsidRPr="00214FED" w:rsidRDefault="00C339E7" w:rsidP="00C339E7">
            <w:r w:rsidRPr="000177D9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575A8B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31BE75C" w14:textId="201976E7" w:rsidR="00C339E7" w:rsidRPr="00AB79FA" w:rsidRDefault="00C339E7" w:rsidP="00C339E7">
            <w:r w:rsidRPr="000177D9">
              <w:t>806</w:t>
            </w:r>
          </w:p>
        </w:tc>
        <w:tc>
          <w:tcPr>
            <w:tcW w:w="7650" w:type="dxa"/>
            <w:vAlign w:val="center"/>
          </w:tcPr>
          <w:p w14:paraId="2087935C" w14:textId="0DD24BD2" w:rsidR="00C339E7" w:rsidRPr="00AB79FA" w:rsidRDefault="00C339E7" w:rsidP="00C339E7">
            <w:r w:rsidRPr="000177D9">
              <w:t>Critique the impact of that botanical gardens, public parks, and plants have on people in a society.</w:t>
            </w:r>
          </w:p>
        </w:tc>
        <w:tc>
          <w:tcPr>
            <w:tcW w:w="1620" w:type="dxa"/>
            <w:vAlign w:val="center"/>
          </w:tcPr>
          <w:p w14:paraId="0C2CE939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1EDB816C" w14:textId="77777777" w:rsidR="00120744" w:rsidRDefault="0012074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13F45131" w:rsidR="00FA5C60" w:rsidRDefault="00FA5C60" w:rsidP="00FA5C60">
      <w:pPr>
        <w:pStyle w:val="Heading2"/>
      </w:pPr>
      <w:r>
        <w:lastRenderedPageBreak/>
        <w:t xml:space="preserve">900 </w:t>
      </w:r>
      <w:r w:rsidR="00DB23AF">
        <w:t>P</w:t>
      </w:r>
      <w:r w:rsidR="00C339E7">
        <w:t xml:space="preserve">lant Identif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489342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76B5848" w14:textId="14DF23FA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1</w:t>
            </w:r>
          </w:p>
        </w:tc>
        <w:tc>
          <w:tcPr>
            <w:tcW w:w="7650" w:type="dxa"/>
            <w:vAlign w:val="center"/>
          </w:tcPr>
          <w:p w14:paraId="5C267A34" w14:textId="2B54D54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Outline the proper use of plant material in various segments of the horticulture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6F0310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EA1D777" w14:textId="613CCD6B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2</w:t>
            </w:r>
          </w:p>
        </w:tc>
        <w:tc>
          <w:tcPr>
            <w:tcW w:w="7650" w:type="dxa"/>
            <w:vAlign w:val="center"/>
          </w:tcPr>
          <w:p w14:paraId="41D3C546" w14:textId="71923562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Determine the impact of environmental factors on plant materials.</w:t>
            </w:r>
          </w:p>
        </w:tc>
        <w:tc>
          <w:tcPr>
            <w:tcW w:w="1620" w:type="dxa"/>
            <w:vAlign w:val="center"/>
          </w:tcPr>
          <w:p w14:paraId="7443E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CCBB0F6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7968DB9" w14:textId="37DBE3B0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903</w:t>
            </w:r>
          </w:p>
        </w:tc>
        <w:tc>
          <w:tcPr>
            <w:tcW w:w="7650" w:type="dxa"/>
            <w:vAlign w:val="center"/>
          </w:tcPr>
          <w:p w14:paraId="15C7CF6C" w14:textId="58A9C4A6" w:rsidR="00C339E7" w:rsidRPr="00E60D07" w:rsidRDefault="00C339E7" w:rsidP="00C339E7">
            <w:pPr>
              <w:rPr>
                <w:rFonts w:eastAsia="Times New Roman" w:cs="Arial"/>
              </w:rPr>
            </w:pPr>
            <w:r w:rsidRPr="0067792E">
              <w:t>Analyze characteristics of various plant categories including woody and herbaceous plants in the horticulture industry.</w:t>
            </w:r>
          </w:p>
        </w:tc>
        <w:tc>
          <w:tcPr>
            <w:tcW w:w="1620" w:type="dxa"/>
            <w:vAlign w:val="center"/>
          </w:tcPr>
          <w:p w14:paraId="2D6D14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A7742B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6A487D4" w14:textId="3F7EBD55" w:rsidR="00C339E7" w:rsidRPr="001F72A9" w:rsidRDefault="00C339E7" w:rsidP="00C339E7">
            <w:r w:rsidRPr="0067792E">
              <w:t>904</w:t>
            </w:r>
          </w:p>
        </w:tc>
        <w:tc>
          <w:tcPr>
            <w:tcW w:w="7650" w:type="dxa"/>
            <w:vAlign w:val="center"/>
          </w:tcPr>
          <w:p w14:paraId="40FB7FAC" w14:textId="24F5EE54" w:rsidR="00C339E7" w:rsidRPr="001F72A9" w:rsidRDefault="00C339E7" w:rsidP="00C339E7">
            <w:r w:rsidRPr="0067792E">
              <w:t xml:space="preserve">Identify 100 plants used in </w:t>
            </w:r>
            <w:r w:rsidR="00642B90">
              <w:t xml:space="preserve">the </w:t>
            </w:r>
            <w:r w:rsidRPr="0067792E">
              <w:t>horticulture industry by horticultural reference/botanical reference</w:t>
            </w:r>
            <w:r w:rsidR="00642B90">
              <w:t xml:space="preserve"> </w:t>
            </w:r>
            <w:r w:rsidRPr="0067792E">
              <w:t>(70 to be deciduous, evergreen, annuals, perennials</w:t>
            </w:r>
            <w:r w:rsidR="00642B90">
              <w:t>,</w:t>
            </w:r>
            <w:r w:rsidRPr="0067792E">
              <w:t xml:space="preserve"> and house plants)</w:t>
            </w:r>
          </w:p>
        </w:tc>
        <w:tc>
          <w:tcPr>
            <w:tcW w:w="1620" w:type="dxa"/>
            <w:vAlign w:val="center"/>
          </w:tcPr>
          <w:p w14:paraId="0B5DB10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7CC9EC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339E7">
        <w:t xml:space="preserve">Horticultural Careers and Opportunit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7F4900B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DA31837" w14:textId="18115563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1</w:t>
            </w:r>
          </w:p>
        </w:tc>
        <w:tc>
          <w:tcPr>
            <w:tcW w:w="7650" w:type="dxa"/>
            <w:vAlign w:val="center"/>
          </w:tcPr>
          <w:p w14:paraId="64E4B478" w14:textId="06BA36F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Describe careers and working conditions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6971A3B1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EAC6576" w14:textId="3D3AF879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2</w:t>
            </w:r>
          </w:p>
        </w:tc>
        <w:tc>
          <w:tcPr>
            <w:tcW w:w="7650" w:type="dxa"/>
            <w:vAlign w:val="center"/>
          </w:tcPr>
          <w:p w14:paraId="26BD2DB8" w14:textId="4D96440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 xml:space="preserve">Perform job readiness skills needed in the </w:t>
            </w:r>
            <w:r w:rsidR="00642B90">
              <w:t>h</w:t>
            </w:r>
            <w:r w:rsidRPr="006A5E7D">
              <w:t>orticulture industry.</w:t>
            </w:r>
          </w:p>
        </w:tc>
        <w:tc>
          <w:tcPr>
            <w:tcW w:w="1620" w:type="dxa"/>
            <w:vAlign w:val="center"/>
          </w:tcPr>
          <w:p w14:paraId="428FBB1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49A279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47A1A36E" w14:textId="052201C2" w:rsidR="00C339E7" w:rsidRPr="00E60D07" w:rsidRDefault="00C339E7" w:rsidP="00C339E7">
            <w:pPr>
              <w:rPr>
                <w:rFonts w:eastAsia="Times New Roman" w:cs="Arial"/>
              </w:rPr>
            </w:pPr>
            <w:r w:rsidRPr="006A5E7D">
              <w:t>1003</w:t>
            </w:r>
          </w:p>
        </w:tc>
        <w:tc>
          <w:tcPr>
            <w:tcW w:w="7650" w:type="dxa"/>
            <w:vAlign w:val="center"/>
          </w:tcPr>
          <w:p w14:paraId="1F077C8B" w14:textId="66CB03B3" w:rsidR="00C339E7" w:rsidRPr="00C339E7" w:rsidRDefault="00C339E7" w:rsidP="00C339E7">
            <w:r w:rsidRPr="006A5E7D">
              <w:t>Research horticultur</w:t>
            </w:r>
            <w:r w:rsidR="00642B90">
              <w:t>e</w:t>
            </w:r>
            <w:r w:rsidRPr="006A5E7D">
              <w:t xml:space="preserve"> industry certifications.</w:t>
            </w:r>
          </w:p>
        </w:tc>
        <w:tc>
          <w:tcPr>
            <w:tcW w:w="1620" w:type="dxa"/>
            <w:vAlign w:val="center"/>
          </w:tcPr>
          <w:p w14:paraId="7D41A23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476930E0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9E3020E" w14:textId="5B7888D4" w:rsidR="00C339E7" w:rsidRPr="00AB421A" w:rsidRDefault="00C339E7" w:rsidP="00C339E7">
            <w:r w:rsidRPr="006A5E7D">
              <w:t>1004</w:t>
            </w:r>
          </w:p>
        </w:tc>
        <w:tc>
          <w:tcPr>
            <w:tcW w:w="7650" w:type="dxa"/>
            <w:vAlign w:val="center"/>
          </w:tcPr>
          <w:p w14:paraId="44D2C93F" w14:textId="1559E9A2" w:rsidR="00C339E7" w:rsidRPr="00AB421A" w:rsidRDefault="00C339E7" w:rsidP="00C339E7">
            <w:r w:rsidRPr="006A5E7D">
              <w:t>Explore postsecondary opportunities.</w:t>
            </w:r>
          </w:p>
        </w:tc>
        <w:tc>
          <w:tcPr>
            <w:tcW w:w="1620" w:type="dxa"/>
            <w:vAlign w:val="center"/>
          </w:tcPr>
          <w:p w14:paraId="657F60E2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4A6A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C582D62" w:rsidR="001314D6" w:rsidRDefault="001314D6" w:rsidP="001314D6">
      <w:pPr>
        <w:pStyle w:val="Heading2"/>
      </w:pPr>
      <w:r>
        <w:t xml:space="preserve">1100 </w:t>
      </w:r>
      <w:r w:rsidR="00C339E7">
        <w:t>Horticultural Pathway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77777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C339E7" w:rsidRPr="00E60D07" w14:paraId="07CC0B0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619DF645" w14:textId="59B68A87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1</w:t>
            </w:r>
          </w:p>
        </w:tc>
        <w:tc>
          <w:tcPr>
            <w:tcW w:w="7650" w:type="dxa"/>
            <w:vAlign w:val="center"/>
          </w:tcPr>
          <w:p w14:paraId="03FDA277" w14:textId="3564AC24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Apply concepts of landscape, hardscape</w:t>
            </w:r>
            <w:r w:rsidR="00642B90">
              <w:t>,</w:t>
            </w:r>
            <w:r w:rsidRPr="00552B6E">
              <w:t xml:space="preserve"> or floral design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7E73AD8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9D0E56A" w14:textId="0588A6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2</w:t>
            </w:r>
          </w:p>
        </w:tc>
        <w:tc>
          <w:tcPr>
            <w:tcW w:w="7650" w:type="dxa"/>
            <w:vAlign w:val="center"/>
          </w:tcPr>
          <w:p w14:paraId="1DFDD85F" w14:textId="758B012F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reate various horticulture designs.</w:t>
            </w:r>
          </w:p>
        </w:tc>
        <w:tc>
          <w:tcPr>
            <w:tcW w:w="1620" w:type="dxa"/>
            <w:vAlign w:val="center"/>
          </w:tcPr>
          <w:p w14:paraId="2E6265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33A21A35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6D6540A" w14:textId="1197D7ED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1103</w:t>
            </w:r>
          </w:p>
        </w:tc>
        <w:tc>
          <w:tcPr>
            <w:tcW w:w="7650" w:type="dxa"/>
            <w:vAlign w:val="center"/>
          </w:tcPr>
          <w:p w14:paraId="5762DEAB" w14:textId="77421D61" w:rsidR="00C339E7" w:rsidRPr="00E60D07" w:rsidRDefault="00C339E7" w:rsidP="00C339E7">
            <w:pPr>
              <w:rPr>
                <w:rFonts w:eastAsia="Times New Roman" w:cs="Arial"/>
              </w:rPr>
            </w:pPr>
            <w:r w:rsidRPr="00552B6E">
              <w:t>Calculate measurements, areas, and volumes of horticulture designs.</w:t>
            </w:r>
          </w:p>
        </w:tc>
        <w:tc>
          <w:tcPr>
            <w:tcW w:w="1620" w:type="dxa"/>
            <w:vAlign w:val="center"/>
          </w:tcPr>
          <w:p w14:paraId="07053A9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39E7" w:rsidRPr="00E60D07" w14:paraId="245F30C8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BBD8430" w14:textId="21477978" w:rsidR="00C339E7" w:rsidRPr="00BA2FD2" w:rsidRDefault="00C339E7" w:rsidP="00C339E7">
            <w:r w:rsidRPr="00552B6E">
              <w:t>1104</w:t>
            </w:r>
          </w:p>
        </w:tc>
        <w:tc>
          <w:tcPr>
            <w:tcW w:w="7650" w:type="dxa"/>
            <w:vAlign w:val="center"/>
          </w:tcPr>
          <w:p w14:paraId="2084F9A9" w14:textId="5947B5B3" w:rsidR="00C339E7" w:rsidRPr="00BA2FD2" w:rsidRDefault="00C339E7" w:rsidP="00C339E7">
            <w:r w:rsidRPr="00552B6E">
              <w:t>Interpret landscape design, symbols</w:t>
            </w:r>
            <w:r w:rsidR="00642B90">
              <w:t>,</w:t>
            </w:r>
            <w:r w:rsidRPr="00552B6E">
              <w:t xml:space="preserve"> and abbreviations.</w:t>
            </w:r>
          </w:p>
        </w:tc>
        <w:tc>
          <w:tcPr>
            <w:tcW w:w="1620" w:type="dxa"/>
            <w:vAlign w:val="center"/>
          </w:tcPr>
          <w:p w14:paraId="286A82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4D8F094B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CD42F00" w14:textId="24C3E074" w:rsidR="00C339E7" w:rsidRPr="00BA2FD2" w:rsidRDefault="00C339E7" w:rsidP="00C339E7">
            <w:r w:rsidRPr="00552B6E">
              <w:t>1105</w:t>
            </w:r>
          </w:p>
        </w:tc>
        <w:tc>
          <w:tcPr>
            <w:tcW w:w="7650" w:type="dxa"/>
            <w:vAlign w:val="center"/>
          </w:tcPr>
          <w:p w14:paraId="331BF4C8" w14:textId="0774B366" w:rsidR="00C339E7" w:rsidRPr="00BA2FD2" w:rsidRDefault="00C339E7" w:rsidP="00C339E7">
            <w:r w:rsidRPr="00552B6E">
              <w:t>Transplant various types of plant material.</w:t>
            </w:r>
          </w:p>
        </w:tc>
        <w:tc>
          <w:tcPr>
            <w:tcW w:w="1620" w:type="dxa"/>
            <w:vAlign w:val="center"/>
          </w:tcPr>
          <w:p w14:paraId="528A7811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95C5C5F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18A64636" w14:textId="2E21AB8F" w:rsidR="00C339E7" w:rsidRPr="00BA2FD2" w:rsidRDefault="00C339E7" w:rsidP="00C339E7">
            <w:r w:rsidRPr="00552B6E">
              <w:t>1106</w:t>
            </w:r>
          </w:p>
        </w:tc>
        <w:tc>
          <w:tcPr>
            <w:tcW w:w="7650" w:type="dxa"/>
            <w:vAlign w:val="center"/>
          </w:tcPr>
          <w:p w14:paraId="3DE04C0D" w14:textId="33C07D1C" w:rsidR="00C339E7" w:rsidRPr="00BA2FD2" w:rsidRDefault="00C339E7" w:rsidP="00C339E7">
            <w:r w:rsidRPr="00552B6E">
              <w:t>Prune various types of plant material.</w:t>
            </w:r>
          </w:p>
        </w:tc>
        <w:tc>
          <w:tcPr>
            <w:tcW w:w="1620" w:type="dxa"/>
            <w:vAlign w:val="center"/>
          </w:tcPr>
          <w:p w14:paraId="60D25EAB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5B118414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58F8942" w14:textId="7943C7D4" w:rsidR="00C339E7" w:rsidRPr="004E0976" w:rsidRDefault="00C339E7" w:rsidP="00C339E7">
            <w:r w:rsidRPr="00552B6E">
              <w:lastRenderedPageBreak/>
              <w:t>1107</w:t>
            </w:r>
          </w:p>
        </w:tc>
        <w:tc>
          <w:tcPr>
            <w:tcW w:w="7650" w:type="dxa"/>
            <w:vAlign w:val="center"/>
          </w:tcPr>
          <w:p w14:paraId="6E916045" w14:textId="570F993B" w:rsidR="00C339E7" w:rsidRPr="004E0976" w:rsidRDefault="00C339E7" w:rsidP="00C339E7">
            <w:r w:rsidRPr="00552B6E">
              <w:t>Describe the characteristics of lawn/turfgrass installation and maintenance.</w:t>
            </w:r>
          </w:p>
        </w:tc>
        <w:tc>
          <w:tcPr>
            <w:tcW w:w="1620" w:type="dxa"/>
            <w:vAlign w:val="center"/>
          </w:tcPr>
          <w:p w14:paraId="5A273937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7E79BA93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23625139" w14:textId="30D75894" w:rsidR="00C339E7" w:rsidRPr="004E0976" w:rsidRDefault="00C339E7" w:rsidP="00C339E7">
            <w:r w:rsidRPr="00552B6E">
              <w:t>1108</w:t>
            </w:r>
          </w:p>
        </w:tc>
        <w:tc>
          <w:tcPr>
            <w:tcW w:w="7650" w:type="dxa"/>
            <w:vAlign w:val="center"/>
          </w:tcPr>
          <w:p w14:paraId="0DD2C27D" w14:textId="22844211" w:rsidR="00C339E7" w:rsidRPr="004E0976" w:rsidRDefault="00C339E7" w:rsidP="00C339E7">
            <w:r w:rsidRPr="00552B6E">
              <w:t>Describe the characteristics and features of various types of growing structures.</w:t>
            </w:r>
          </w:p>
        </w:tc>
        <w:tc>
          <w:tcPr>
            <w:tcW w:w="1620" w:type="dxa"/>
            <w:vAlign w:val="center"/>
          </w:tcPr>
          <w:p w14:paraId="697BF38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2AFA1A22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33C2E084" w14:textId="32059189" w:rsidR="00C339E7" w:rsidRPr="004E0976" w:rsidRDefault="00C339E7" w:rsidP="00C339E7">
            <w:r w:rsidRPr="00552B6E">
              <w:t>1109</w:t>
            </w:r>
          </w:p>
        </w:tc>
        <w:tc>
          <w:tcPr>
            <w:tcW w:w="7650" w:type="dxa"/>
            <w:vAlign w:val="center"/>
          </w:tcPr>
          <w:p w14:paraId="562BE937" w14:textId="7B782F74" w:rsidR="00C339E7" w:rsidRPr="004E0976" w:rsidRDefault="00C339E7" w:rsidP="00C339E7">
            <w:r w:rsidRPr="00552B6E">
              <w:t>Prepare plant material for marketing or sales.</w:t>
            </w:r>
          </w:p>
        </w:tc>
        <w:tc>
          <w:tcPr>
            <w:tcW w:w="1620" w:type="dxa"/>
            <w:vAlign w:val="center"/>
          </w:tcPr>
          <w:p w14:paraId="6D9EC4D6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  <w:tr w:rsidR="00C339E7" w:rsidRPr="00E60D07" w14:paraId="367B02ED" w14:textId="77777777" w:rsidTr="00C339E7">
        <w:trPr>
          <w:trHeight w:val="288"/>
        </w:trPr>
        <w:tc>
          <w:tcPr>
            <w:tcW w:w="715" w:type="dxa"/>
            <w:vAlign w:val="center"/>
          </w:tcPr>
          <w:p w14:paraId="0DCED9AF" w14:textId="342729A5" w:rsidR="00C339E7" w:rsidRPr="004E0976" w:rsidRDefault="00C339E7" w:rsidP="00C339E7">
            <w:r w:rsidRPr="00552B6E">
              <w:t>1110</w:t>
            </w:r>
          </w:p>
        </w:tc>
        <w:tc>
          <w:tcPr>
            <w:tcW w:w="7650" w:type="dxa"/>
            <w:vAlign w:val="center"/>
          </w:tcPr>
          <w:p w14:paraId="5381C3EC" w14:textId="118FEB6F" w:rsidR="00C339E7" w:rsidRPr="004E0976" w:rsidRDefault="00C339E7" w:rsidP="00C339E7">
            <w:r w:rsidRPr="00552B6E">
              <w:t>Recognize non-traditional growth and propagation of various plant materials. (</w:t>
            </w:r>
            <w:proofErr w:type="gramStart"/>
            <w:r w:rsidR="00642B90">
              <w:t>e</w:t>
            </w:r>
            <w:r w:rsidRPr="00552B6E">
              <w:t>xamples</w:t>
            </w:r>
            <w:proofErr w:type="gramEnd"/>
            <w:r w:rsidRPr="00552B6E">
              <w:t xml:space="preserve"> may include but </w:t>
            </w:r>
            <w:r w:rsidR="00642B90">
              <w:t xml:space="preserve">are </w:t>
            </w:r>
            <w:r w:rsidRPr="00552B6E">
              <w:t>not limited to</w:t>
            </w:r>
            <w:r w:rsidR="00642B90">
              <w:t xml:space="preserve">: </w:t>
            </w:r>
            <w:r w:rsidRPr="00552B6E">
              <w:t>hydroponics, aquaponics, aeroponics, and tissue culture)</w:t>
            </w:r>
          </w:p>
        </w:tc>
        <w:tc>
          <w:tcPr>
            <w:tcW w:w="1620" w:type="dxa"/>
            <w:vAlign w:val="center"/>
          </w:tcPr>
          <w:p w14:paraId="34461B2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C339E7" w:rsidRPr="00E60D07" w:rsidRDefault="00C339E7" w:rsidP="00C339E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316A2" w14:textId="77777777" w:rsidR="007E3007" w:rsidRDefault="007E3007" w:rsidP="000733E4">
      <w:pPr>
        <w:spacing w:after="0" w:line="240" w:lineRule="auto"/>
      </w:pPr>
      <w:r>
        <w:separator/>
      </w:r>
    </w:p>
  </w:endnote>
  <w:endnote w:type="continuationSeparator" w:id="0">
    <w:p w14:paraId="178FACF6" w14:textId="77777777" w:rsidR="007E3007" w:rsidRDefault="007E300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0331F19" w:rsidR="00B83C2B" w:rsidRPr="00120744" w:rsidRDefault="00120744" w:rsidP="00736757">
    <w:pPr>
      <w:pStyle w:val="Footer"/>
      <w:tabs>
        <w:tab w:val="clear" w:pos="9360"/>
        <w:tab w:val="right" w:pos="12690"/>
      </w:tabs>
    </w:pPr>
    <w:r w:rsidRPr="00120744">
      <w:t>Applied Horticulture/Horticultural Operations, General CIP 01.0601</w:t>
    </w:r>
    <w:r w:rsidR="006131A4">
      <w:t xml:space="preserve">   Revised November 2020</w:t>
    </w:r>
    <w:r w:rsidR="00736757">
      <w:tab/>
    </w:r>
    <w:r w:rsidR="00736757">
      <w:fldChar w:fldCharType="begin"/>
    </w:r>
    <w:r w:rsidR="00736757">
      <w:instrText xml:space="preserve"> PAGE   \* MERGEFORMAT </w:instrText>
    </w:r>
    <w:r w:rsidR="00736757">
      <w:fldChar w:fldCharType="separate"/>
    </w:r>
    <w:r w:rsidR="00736757">
      <w:rPr>
        <w:noProof/>
      </w:rPr>
      <w:t>1</w:t>
    </w:r>
    <w:r w:rsidR="0073675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18B2F" w14:textId="77777777" w:rsidR="007E3007" w:rsidRDefault="007E3007" w:rsidP="000733E4">
      <w:pPr>
        <w:spacing w:after="0" w:line="240" w:lineRule="auto"/>
      </w:pPr>
      <w:r>
        <w:separator/>
      </w:r>
    </w:p>
  </w:footnote>
  <w:footnote w:type="continuationSeparator" w:id="0">
    <w:p w14:paraId="239B0955" w14:textId="77777777" w:rsidR="007E3007" w:rsidRDefault="007E300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2124A" w14:textId="2B8C849C" w:rsidR="006F5348" w:rsidRPr="006F5348" w:rsidRDefault="006F5348" w:rsidP="006F5348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wUAUByyGi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0744"/>
    <w:rsid w:val="00123BA3"/>
    <w:rsid w:val="001314D6"/>
    <w:rsid w:val="00140B0F"/>
    <w:rsid w:val="00153EE8"/>
    <w:rsid w:val="0016092C"/>
    <w:rsid w:val="001752DE"/>
    <w:rsid w:val="001A152A"/>
    <w:rsid w:val="001C5B5A"/>
    <w:rsid w:val="002146A6"/>
    <w:rsid w:val="00216F40"/>
    <w:rsid w:val="00217F98"/>
    <w:rsid w:val="00264B51"/>
    <w:rsid w:val="002A5F84"/>
    <w:rsid w:val="002F5FF7"/>
    <w:rsid w:val="0033180A"/>
    <w:rsid w:val="003A2995"/>
    <w:rsid w:val="003A6945"/>
    <w:rsid w:val="003D27C2"/>
    <w:rsid w:val="003F39DD"/>
    <w:rsid w:val="00400CA6"/>
    <w:rsid w:val="0041623B"/>
    <w:rsid w:val="004271C6"/>
    <w:rsid w:val="00435A12"/>
    <w:rsid w:val="00481622"/>
    <w:rsid w:val="004C2A92"/>
    <w:rsid w:val="004D4EFE"/>
    <w:rsid w:val="005047EC"/>
    <w:rsid w:val="0050684F"/>
    <w:rsid w:val="00547C10"/>
    <w:rsid w:val="005D6BCE"/>
    <w:rsid w:val="006131A4"/>
    <w:rsid w:val="00642B90"/>
    <w:rsid w:val="006704EF"/>
    <w:rsid w:val="006E0583"/>
    <w:rsid w:val="006F2192"/>
    <w:rsid w:val="006F5348"/>
    <w:rsid w:val="00716A8C"/>
    <w:rsid w:val="007206F4"/>
    <w:rsid w:val="00736757"/>
    <w:rsid w:val="007865A2"/>
    <w:rsid w:val="00793AD0"/>
    <w:rsid w:val="007C61CD"/>
    <w:rsid w:val="007E3007"/>
    <w:rsid w:val="007F4B75"/>
    <w:rsid w:val="007F79E0"/>
    <w:rsid w:val="008033D8"/>
    <w:rsid w:val="008362A1"/>
    <w:rsid w:val="008413AD"/>
    <w:rsid w:val="00871F92"/>
    <w:rsid w:val="008841DF"/>
    <w:rsid w:val="008E2F3F"/>
    <w:rsid w:val="008F6DD3"/>
    <w:rsid w:val="00945C84"/>
    <w:rsid w:val="00956A11"/>
    <w:rsid w:val="00961079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7399"/>
    <w:rsid w:val="00B719D0"/>
    <w:rsid w:val="00B729FA"/>
    <w:rsid w:val="00B82CCC"/>
    <w:rsid w:val="00B83C2B"/>
    <w:rsid w:val="00BD0C64"/>
    <w:rsid w:val="00BD2444"/>
    <w:rsid w:val="00C30671"/>
    <w:rsid w:val="00C339E7"/>
    <w:rsid w:val="00C36E47"/>
    <w:rsid w:val="00C54576"/>
    <w:rsid w:val="00C60E13"/>
    <w:rsid w:val="00CA1AFB"/>
    <w:rsid w:val="00CA5C5A"/>
    <w:rsid w:val="00CB1D16"/>
    <w:rsid w:val="00CC6849"/>
    <w:rsid w:val="00D04192"/>
    <w:rsid w:val="00D34DDA"/>
    <w:rsid w:val="00D47433"/>
    <w:rsid w:val="00DB23AF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2B40"/>
    <w:rsid w:val="00E83B3B"/>
    <w:rsid w:val="00E924EA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B8B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80453D-6CD7-4467-ADBA-2DC501CF4DD4}"/>
</file>

<file path=customXml/itemProps3.xml><?xml version="1.0" encoding="utf-8"?>
<ds:datastoreItem xmlns:ds="http://schemas.openxmlformats.org/officeDocument/2006/customXml" ds:itemID="{544C605A-37C2-411D-844C-7782B48C25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253FDD-A6FF-41AB-8C20-9A62757456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77</Words>
  <Characters>5571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601 Applied Horticulture</dc:title>
  <dc:subject/>
  <dc:creator>Henry, Rachel</dc:creator>
  <cp:keywords/>
  <dc:description/>
  <cp:lastModifiedBy>Henry, Rachel</cp:lastModifiedBy>
  <cp:revision>2</cp:revision>
  <dcterms:created xsi:type="dcterms:W3CDTF">2022-01-28T15:26:00Z</dcterms:created>
  <dcterms:modified xsi:type="dcterms:W3CDTF">2022-01-2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